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0858511B" w:rsidR="00BB7E39" w:rsidRDefault="009C6861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F2C3C05" wp14:editId="08D63968">
                <wp:simplePos x="0" y="0"/>
                <wp:positionH relativeFrom="margin">
                  <wp:posOffset>19503</wp:posOffset>
                </wp:positionH>
                <wp:positionV relativeFrom="paragraph">
                  <wp:posOffset>8145101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9C6861" w:rsidRPr="000D147D" w14:paraId="7F0BE133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7B2A02B" w14:textId="77777777" w:rsidR="009C6861" w:rsidRPr="000D147D" w:rsidRDefault="009C686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1FD71E00" wp14:editId="1AA6A491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4AB78F93" w14:textId="77777777" w:rsidR="009C6861" w:rsidRPr="000D147D" w:rsidRDefault="009C686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9C6861" w:rsidRPr="000D147D" w14:paraId="20E7E3C3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5CB69D3" w14:textId="77777777" w:rsidR="009C6861" w:rsidRPr="000D147D" w:rsidRDefault="009C686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06041BDB" wp14:editId="66AD577B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7A786B6" w14:textId="77777777" w:rsidR="009C6861" w:rsidRPr="00B72C41" w:rsidRDefault="009C686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9C6861" w:rsidRPr="000D147D" w14:paraId="1049D465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B197C0A" w14:textId="77777777" w:rsidR="009C6861" w:rsidRPr="000D147D" w:rsidRDefault="009C686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2301E8FF" wp14:editId="1B5433EA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BB8816C" w14:textId="77777777" w:rsidR="009C6861" w:rsidRPr="000D147D" w:rsidRDefault="009C686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7B65D717" w14:textId="77777777" w:rsidR="009C6861" w:rsidRPr="00B34F12" w:rsidRDefault="009C6861" w:rsidP="009C686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CF99A99" w14:textId="77777777" w:rsidR="009C6861" w:rsidRPr="00B34F12" w:rsidRDefault="009C6861" w:rsidP="009C686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EACA231" w14:textId="77777777" w:rsidR="009C6861" w:rsidRPr="00B34F12" w:rsidRDefault="009C6861" w:rsidP="009C686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2C3C05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.55pt;margin-top:641.3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9C6861" w:rsidRPr="000D147D" w14:paraId="7F0BE133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7B2A02B" w14:textId="77777777" w:rsidR="009C6861" w:rsidRPr="000D147D" w:rsidRDefault="009C686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1FD71E00" wp14:editId="1AA6A491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4AB78F93" w14:textId="77777777" w:rsidR="009C6861" w:rsidRPr="000D147D" w:rsidRDefault="009C686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9C6861" w:rsidRPr="000D147D" w14:paraId="20E7E3C3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5CB69D3" w14:textId="77777777" w:rsidR="009C6861" w:rsidRPr="000D147D" w:rsidRDefault="009C686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06041BDB" wp14:editId="66AD577B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7A786B6" w14:textId="77777777" w:rsidR="009C6861" w:rsidRPr="00B72C41" w:rsidRDefault="009C686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9C6861" w:rsidRPr="000D147D" w14:paraId="1049D465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B197C0A" w14:textId="77777777" w:rsidR="009C6861" w:rsidRPr="000D147D" w:rsidRDefault="009C686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2301E8FF" wp14:editId="1B5433EA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BB8816C" w14:textId="77777777" w:rsidR="009C6861" w:rsidRPr="000D147D" w:rsidRDefault="009C686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7B65D717" w14:textId="77777777" w:rsidR="009C6861" w:rsidRPr="00B34F12" w:rsidRDefault="009C6861" w:rsidP="009C686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CF99A99" w14:textId="77777777" w:rsidR="009C6861" w:rsidRPr="00B34F12" w:rsidRDefault="009C6861" w:rsidP="009C686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EACA231" w14:textId="77777777" w:rsidR="009C6861" w:rsidRPr="00B34F12" w:rsidRDefault="009C6861" w:rsidP="009C686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03F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281B1C1A">
                <wp:simplePos x="0" y="0"/>
                <wp:positionH relativeFrom="margin">
                  <wp:posOffset>1133475</wp:posOffset>
                </wp:positionH>
                <wp:positionV relativeFrom="paragraph">
                  <wp:posOffset>6866890</wp:posOffset>
                </wp:positionV>
                <wp:extent cx="1364615" cy="96202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624D6968" w:rsidR="000D147D" w:rsidRPr="00654FE9" w:rsidRDefault="004903F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Elementary Teaching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443F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25pt;margin-top:540.7pt;width:107.45pt;height:75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624D6968" w:rsidR="000D147D" w:rsidRPr="00654FE9" w:rsidRDefault="004903F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Elementary Teaching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30848A19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31A49E0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5580D21C" w:rsidR="000D147D" w:rsidRPr="00654FE9" w:rsidRDefault="004903F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Conflict Resolu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8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" filled="f" stroked="f">
                <v:textbox>
                  <w:txbxContent>
                    <w:p w14:paraId="7E487250" w14:textId="731A49E0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AAA Academy</w:t>
                      </w:r>
                    </w:p>
                    <w:p w14:paraId="3C56701B" w14:textId="5580D21C" w:rsidR="000D147D" w:rsidRPr="00654FE9" w:rsidRDefault="004903F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Conflict Resolu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0C1C071E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3D237AB8" w:rsidR="000D147D" w:rsidRPr="000D147D" w:rsidRDefault="007F2BC5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GIBBS</w:t>
                            </w:r>
                          </w:p>
                          <w:p w14:paraId="11331711" w14:textId="5DA7C55B" w:rsidR="000D147D" w:rsidRP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 Lead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9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" filled="f" stroked="f">
                <v:textbox>
                  <w:txbxContent>
                    <w:p w14:paraId="1E753305" w14:textId="3D237AB8" w:rsidR="000D147D" w:rsidRPr="000D147D" w:rsidRDefault="007F2BC5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GIBBS</w:t>
                      </w:r>
                    </w:p>
                    <w:p w14:paraId="11331711" w14:textId="5DA7C55B" w:rsidR="000D147D" w:rsidRP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 Leader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322B9B62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2668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54325BA6" w:rsidR="0086198B" w:rsidRPr="000728B6" w:rsidRDefault="00C703AA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C703AA">
                              <w:rPr>
                                <w:rFonts w:ascii="Lato" w:hAnsi="Lato"/>
                                <w:sz w:val="24"/>
                              </w:rPr>
                              <w:t>Substitute Teacher with 10+ years of experience offering an original, inspiring learning environment for children. Has a Bachelor’s Degree in Elementary Educ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0" type="#_x0000_t202" style="position:absolute;margin-left:1.5pt;margin-top:242.25pt;width:197.6pt;height:99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" filled="f" stroked="f">
                <v:textbox>
                  <w:txbxContent>
                    <w:p w14:paraId="50584070" w14:textId="54325BA6" w:rsidR="0086198B" w:rsidRPr="000728B6" w:rsidRDefault="00C703AA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C703AA">
                        <w:rPr>
                          <w:rFonts w:ascii="Lato" w:hAnsi="Lato"/>
                          <w:sz w:val="24"/>
                        </w:rPr>
                        <w:t>Substitute Teacher with 10+ years of experience offering an original, inspiring learning environment for children. Has a Bachelor’s Degree in Elementary Educa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01D6D349">
                                  <wp:extent cx="3215005" cy="1838848"/>
                                  <wp:effectExtent l="0" t="0" r="0" b="0"/>
                                  <wp:docPr id="41" name="Chart 41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1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DcQQi8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01D6D349">
                            <wp:extent cx="3215005" cy="1838848"/>
                            <wp:effectExtent l="0" t="0" r="0" b="0"/>
                            <wp:docPr id="41" name="Chart 41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7DB3BD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2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BNtL+w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26B9363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4F2754B4" w:rsidR="000D147D" w:rsidRDefault="004903F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UBSTITUTE TEACHER/LYNWOOD ELEMENTARY</w:t>
                            </w:r>
                          </w:p>
                          <w:p w14:paraId="2B82F25E" w14:textId="77777777" w:rsidR="007F2BC5" w:rsidRPr="007F2BC5" w:rsidRDefault="007F2BC5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F2BC5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F2BC5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Preparing draft lesson outlines, creating worksheets for learners to do during lessons.  </w:t>
                            </w:r>
                          </w:p>
                          <w:p w14:paraId="32E9646C" w14:textId="5998C109" w:rsidR="007F2BC5" w:rsidRPr="007F2BC5" w:rsidRDefault="007F2BC5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Organizing and facilitating parent-teacher meetings.</w:t>
                            </w:r>
                          </w:p>
                          <w:p w14:paraId="452645DA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852A23F" w14:textId="52BE7EF8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3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CewH&#10;jA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00C5F3CA" w14:textId="4F2754B4" w:rsidR="000D147D" w:rsidRDefault="004903F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SUBSTITUTE TEACHER/LYNWOOD ELEMENTARY</w:t>
                      </w:r>
                    </w:p>
                    <w:p w14:paraId="2B82F25E" w14:textId="77777777" w:rsidR="007F2BC5" w:rsidRPr="007F2BC5" w:rsidRDefault="007F2BC5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F2BC5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F2BC5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Preparing draft lesson outlines, creating worksheets for learners to do during lessons.  </w:t>
                      </w:r>
                    </w:p>
                    <w:p w14:paraId="32E9646C" w14:textId="5998C109" w:rsidR="007F2BC5" w:rsidRPr="007F2BC5" w:rsidRDefault="007F2BC5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Organizing and facilitating parent-teacher meetings.</w:t>
                      </w:r>
                    </w:p>
                    <w:p w14:paraId="452645DA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852A23F" w14:textId="52BE7EF8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592C940A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4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2FA90B8B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587B9" w14:textId="699D3843" w:rsidR="007F2BC5" w:rsidRDefault="004903F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UBSTITUTE TEACHER/PRETORIA BOYS HIGH SCHOOL</w:t>
                            </w:r>
                          </w:p>
                          <w:p w14:paraId="01F9AA67" w14:textId="77777777" w:rsidR="007F2BC5" w:rsidRPr="007F2BC5" w:rsidRDefault="007F2BC5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F2BC5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F2BC5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lanning lessons that teach learners via practical and theoretical examples.</w:t>
                            </w:r>
                          </w:p>
                          <w:p w14:paraId="620AF441" w14:textId="77777777" w:rsidR="007F2BC5" w:rsidRPr="007F2BC5" w:rsidRDefault="007F2BC5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Conducting tests and assessments.</w:t>
                            </w:r>
                          </w:p>
                          <w:p w14:paraId="6A5AC89E" w14:textId="0256988F" w:rsidR="000D147D" w:rsidRPr="007F2BC5" w:rsidRDefault="000D147D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37CF34DC" w14:textId="63C053C1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5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" filled="f" stroked="f">
                <v:textbox style="mso-fit-shape-to-text:t">
                  <w:txbxContent>
                    <w:p w14:paraId="6F4587B9" w14:textId="699D3843" w:rsidR="007F2BC5" w:rsidRDefault="004903F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SUBSTITUTE TEACHER/PRETORIA BOYS HIGH SCHOOL</w:t>
                      </w:r>
                    </w:p>
                    <w:p w14:paraId="01F9AA67" w14:textId="77777777" w:rsidR="007F2BC5" w:rsidRPr="007F2BC5" w:rsidRDefault="007F2BC5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F2BC5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F2BC5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lanning lessons that teach learners via practical and theoretical examples.</w:t>
                      </w:r>
                    </w:p>
                    <w:p w14:paraId="620AF441" w14:textId="77777777" w:rsidR="007F2BC5" w:rsidRPr="007F2BC5" w:rsidRDefault="007F2BC5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Conducting tests and assessments.</w:t>
                      </w:r>
                    </w:p>
                    <w:p w14:paraId="6A5AC89E" w14:textId="0256988F" w:rsidR="000D147D" w:rsidRPr="007F2BC5" w:rsidRDefault="000D147D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37CF34DC" w14:textId="63C053C1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7F3A6DFD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ZkT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NvmZEw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9C0D0" w14:textId="4F844DF0" w:rsidR="007F2BC5" w:rsidRDefault="004903F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UBSTITUTE TEACHER/WILLOW RIDGE</w:t>
                            </w:r>
                          </w:p>
                          <w:p w14:paraId="55924399" w14:textId="77777777" w:rsidR="007F2BC5" w:rsidRPr="007F2BC5" w:rsidRDefault="007F2BC5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F2B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Facilitating lessons by handing out learning materials, setting up props, and handing out art and stationery supplies.</w:t>
                            </w:r>
                          </w:p>
                          <w:p w14:paraId="2B3580CA" w14:textId="66A0FC06" w:rsidR="000D147D" w:rsidRPr="000D147D" w:rsidRDefault="000D147D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6B79C0D0" w14:textId="4F844DF0" w:rsidR="007F2BC5" w:rsidRDefault="004903F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SUBSTITUTE TEACHER/WILLOW RIDGE</w:t>
                      </w:r>
                    </w:p>
                    <w:p w14:paraId="55924399" w14:textId="77777777" w:rsidR="007F2BC5" w:rsidRPr="007F2BC5" w:rsidRDefault="007F2BC5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F2B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Facilitating lessons by handing out learning materials, setting up props, and handing out art and stationery supplies.</w:t>
                      </w:r>
                    </w:p>
                    <w:p w14:paraId="2B3580CA" w14:textId="66A0FC06" w:rsidR="000D147D" w:rsidRPr="000D147D" w:rsidRDefault="000D147D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57AD490C" w:rsidR="0086198B" w:rsidRPr="0086198B" w:rsidRDefault="007F2BC5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SUBSTITUTE TEA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57AD490C" w:rsidR="0086198B" w:rsidRPr="0086198B" w:rsidRDefault="007F2BC5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SUBSTITUTE TEACH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AUAq9DDOCwAAAA="/>
  </w:docVars>
  <w:rsids>
    <w:rsidRoot w:val="0086198B"/>
    <w:rsid w:val="000728B6"/>
    <w:rsid w:val="000D147D"/>
    <w:rsid w:val="004903F9"/>
    <w:rsid w:val="005D29C1"/>
    <w:rsid w:val="00654FE9"/>
    <w:rsid w:val="00791DB1"/>
    <w:rsid w:val="007F2BC5"/>
    <w:rsid w:val="0086198B"/>
    <w:rsid w:val="00973919"/>
    <w:rsid w:val="009C6861"/>
    <w:rsid w:val="00A84109"/>
    <w:rsid w:val="00BB7E39"/>
    <w:rsid w:val="00C703AA"/>
    <w:rsid w:val="00F22101"/>
    <w:rsid w:val="00F331A3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chart" Target="charts/chart10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Leading</c:v>
                </c:pt>
                <c:pt idx="1">
                  <c:v>Teaching</c:v>
                </c:pt>
                <c:pt idx="2">
                  <c:v>Coordinate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Leading</c:v>
                </c:pt>
                <c:pt idx="1">
                  <c:v>Teaching</c:v>
                </c:pt>
                <c:pt idx="2">
                  <c:v>Coordinate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4T11:46:00Z</dcterms:created>
  <dcterms:modified xsi:type="dcterms:W3CDTF">2022-03-21T17:22:00Z</dcterms:modified>
</cp:coreProperties>
</file>